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2063" w:rsidRDefault="00302063" w:rsidP="00302063">
      <w:bookmarkStart w:id="0" w:name="_GoBack"/>
      <w:bookmarkEnd w:id="0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28"/>
        <w:gridCol w:w="6907"/>
      </w:tblGrid>
      <w:tr w:rsidR="00302063" w:rsidRPr="00615790" w:rsidTr="00884F58"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</w:pPr>
            <w:bookmarkStart w:id="1" w:name="__RefHeading__4056_1029877133"/>
            <w:bookmarkStart w:id="2" w:name="_Toc482882155"/>
            <w:bookmarkStart w:id="3" w:name="_Toc467601845"/>
            <w:bookmarkStart w:id="4" w:name="_Toc473543268"/>
            <w:bookmarkStart w:id="5" w:name="_Toc467854096"/>
            <w:bookmarkStart w:id="6" w:name="_Toc467855248"/>
            <w:bookmarkEnd w:id="1"/>
            <w:r w:rsidRPr="00615790">
              <w:t>1</w:t>
            </w:r>
          </w:p>
        </w:tc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302063" w:rsidRPr="003A36A7" w:rsidRDefault="00302063" w:rsidP="00884F58">
            <w:pPr>
              <w:spacing w:after="288"/>
              <w:rPr>
                <w:b/>
                <w:i/>
                <w:spacing w:val="-2"/>
              </w:rPr>
            </w:pPr>
            <w:r>
              <w:rPr>
                <w:b/>
              </w:rPr>
              <w:t>РУССКАЯ РЕЛИГИОЗНАЯ ФИЛОСОФИЯ</w:t>
            </w:r>
          </w:p>
        </w:tc>
      </w:tr>
      <w:tr w:rsidR="00302063" w:rsidRPr="00615790" w:rsidTr="00884F58"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</w:pPr>
            <w:r w:rsidRPr="00615790">
              <w:t>2</w:t>
            </w:r>
          </w:p>
        </w:tc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</w:pPr>
            <w:r w:rsidRPr="00615790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302063" w:rsidRPr="00615790" w:rsidTr="00884F58"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</w:pPr>
            <w:r w:rsidRPr="00615790">
              <w:t>3</w:t>
            </w:r>
          </w:p>
        </w:tc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</w:pPr>
            <w:r w:rsidRPr="00615790">
              <w:t>бакалавр богословия</w:t>
            </w:r>
          </w:p>
        </w:tc>
      </w:tr>
      <w:tr w:rsidR="00302063" w:rsidRPr="00615790" w:rsidTr="00884F58"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</w:pPr>
            <w:r w:rsidRPr="00615790">
              <w:t>4</w:t>
            </w:r>
          </w:p>
        </w:tc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</w:pPr>
            <w:r w:rsidRPr="00615790">
              <w:t>очная</w:t>
            </w:r>
          </w:p>
        </w:tc>
      </w:tr>
      <w:tr w:rsidR="00302063" w:rsidRPr="00615790" w:rsidTr="00884F58"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</w:pPr>
            <w:r w:rsidRPr="00615790">
              <w:t>5</w:t>
            </w:r>
          </w:p>
        </w:tc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</w:pPr>
            <w:r w:rsidRPr="00615790">
              <w:t>2017</w:t>
            </w:r>
          </w:p>
        </w:tc>
      </w:tr>
      <w:tr w:rsidR="00302063" w:rsidRPr="00615790" w:rsidTr="00884F58"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</w:pPr>
            <w:r w:rsidRPr="00615790">
              <w:t>6</w:t>
            </w:r>
          </w:p>
        </w:tc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302063" w:rsidRDefault="00302063" w:rsidP="00884F58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Целями дисциплины является:</w:t>
            </w:r>
          </w:p>
          <w:p w:rsidR="00302063" w:rsidRPr="004E500B" w:rsidRDefault="00302063" w:rsidP="00884F58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   — обеспечение студентов объективными знаниями о различных религиозно-философских концепциях и системах, созданных в России в </w:t>
            </w:r>
            <w:r w:rsidRPr="004E500B">
              <w:rPr>
                <w:rFonts w:ascii="Times New Roman" w:hAnsi="Times New Roman"/>
                <w:sz w:val="24"/>
                <w:szCs w:val="24"/>
                <w:lang w:val="en-US"/>
              </w:rPr>
              <w:t>XIX</w:t>
            </w:r>
            <w:r w:rsidRPr="004E500B">
              <w:rPr>
                <w:rFonts w:ascii="Times New Roman" w:hAnsi="Times New Roman"/>
                <w:sz w:val="24"/>
                <w:szCs w:val="24"/>
              </w:rPr>
              <w:t>-</w:t>
            </w:r>
            <w:r w:rsidRPr="004E500B">
              <w:rPr>
                <w:rFonts w:ascii="Times New Roman" w:hAnsi="Times New Roman"/>
                <w:sz w:val="24"/>
                <w:szCs w:val="24"/>
                <w:lang w:val="en-US"/>
              </w:rPr>
              <w:t>XX</w:t>
            </w:r>
            <w:r w:rsidRPr="004E500B">
              <w:rPr>
                <w:rFonts w:ascii="Times New Roman" w:hAnsi="Times New Roman"/>
                <w:sz w:val="24"/>
                <w:szCs w:val="24"/>
              </w:rPr>
              <w:t xml:space="preserve"> вв., об истории их возникновения, их месте в культуре и о взаимовлияниях друг на друга. Курс предназначен для студентов предпоследнего и последнего года обучения в православном вузе, получивших знания по истории западной философии и специализирующихся в области теологии и религиоведения. Курс ставит своей целью ознакомление их с основными философскими проблемами, идеями, интуициями, исследованиями и результатами творческой работы русских философов. Это предполагает:</w:t>
            </w:r>
          </w:p>
          <w:p w:rsidR="00302063" w:rsidRPr="004E500B" w:rsidRDefault="00302063" w:rsidP="00884F58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— выработку у студентов общего представления о месте и значении русской религиозной философии в истории России и русской культуры;</w:t>
            </w:r>
          </w:p>
          <w:p w:rsidR="00302063" w:rsidRPr="004E500B" w:rsidRDefault="00302063" w:rsidP="00884F58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— введение студентов в понимание основных проблем, базовых предпосылок и способов их решения в творческих разработках ведущих авторов;</w:t>
            </w:r>
          </w:p>
          <w:p w:rsidR="00302063" w:rsidRPr="004E500B" w:rsidRDefault="00302063" w:rsidP="00884F58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— предоставление студентам систематических знаний о том, что было достигнуто в разных областях философской работы в России и какие критерии следует привлекать для их оценки;</w:t>
            </w:r>
          </w:p>
          <w:p w:rsidR="00302063" w:rsidRPr="004E500B" w:rsidRDefault="00302063" w:rsidP="00884F58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— овладение методическими навыками самостоятельной работы с отечественными религиозно-философскими текстами в сравнении с аналогичными текстами зарубежных авторов;</w:t>
            </w:r>
          </w:p>
          <w:p w:rsidR="00302063" w:rsidRPr="004E500B" w:rsidRDefault="00302063" w:rsidP="00884F58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— понимание студентами отношения философских идей разных авторов с истинами православной веры и с различными </w:t>
            </w:r>
            <w:r w:rsidRPr="004E500B">
              <w:rPr>
                <w:rFonts w:ascii="Times New Roman" w:hAnsi="Times New Roman"/>
                <w:sz w:val="24"/>
                <w:szCs w:val="24"/>
              </w:rPr>
              <w:lastRenderedPageBreak/>
              <w:t>другими религиозными учениями.</w:t>
            </w:r>
          </w:p>
          <w:p w:rsidR="00302063" w:rsidRPr="004E500B" w:rsidRDefault="00302063" w:rsidP="00884F58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— определение предмета русской философии и описание его исторической изменяемости и инвариантности;</w:t>
            </w:r>
          </w:p>
          <w:p w:rsidR="00302063" w:rsidRPr="004E500B" w:rsidRDefault="00302063" w:rsidP="00884F58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— рассмотрение исторически сложившихся типов русской философской мысли в связи с общекультурным и религиозным контекстом их становления; </w:t>
            </w:r>
          </w:p>
          <w:p w:rsidR="00302063" w:rsidRPr="004E500B" w:rsidRDefault="00302063" w:rsidP="00884F58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— раскрытие содержания основных философских понятий и концепций, смысловых связей и отношений между ними и их исторического развития; </w:t>
            </w:r>
          </w:p>
          <w:p w:rsidR="00302063" w:rsidRPr="004E500B" w:rsidRDefault="00302063" w:rsidP="00884F58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— рассмотрение характерных для истории русской </w:t>
            </w:r>
            <w:proofErr w:type="gramStart"/>
            <w:r w:rsidRPr="004E500B">
              <w:rPr>
                <w:rFonts w:ascii="Times New Roman" w:hAnsi="Times New Roman"/>
                <w:sz w:val="24"/>
                <w:szCs w:val="24"/>
              </w:rPr>
              <w:t>мысли постановок проблем отношения критического философского анализа</w:t>
            </w:r>
            <w:proofErr w:type="gram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 и православной веры в таких областях творческой работы, как теория познания и онтология, а также в этике и философии религии;</w:t>
            </w:r>
          </w:p>
          <w:p w:rsidR="00302063" w:rsidRPr="004E500B" w:rsidRDefault="00302063" w:rsidP="00884F58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— анализ и критика основных предпосылок различных подходов к пониманию специфики взаимосвязи культуры и религии в России в сравнении с взаимосвязями последних в европейской культуре;</w:t>
            </w:r>
          </w:p>
          <w:p w:rsidR="00302063" w:rsidRPr="004E500B" w:rsidRDefault="00302063" w:rsidP="00884F58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— анализ различных решений социально-философской проблематики и проблем смысла истории в русской религиозной философии;</w:t>
            </w:r>
          </w:p>
          <w:p w:rsidR="00302063" w:rsidRPr="004E500B" w:rsidRDefault="00302063" w:rsidP="00884F58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— выявление значения философско-антропологических установок русской философской мысли для понимания творческого призвания и становления личности;</w:t>
            </w:r>
          </w:p>
          <w:p w:rsidR="00302063" w:rsidRPr="003E5F65" w:rsidRDefault="00302063" w:rsidP="00884F58">
            <w:pPr>
              <w:jc w:val="both"/>
            </w:pPr>
            <w:r w:rsidRPr="004E500B">
              <w:t>— рассмотрение значения русской философии в контексте проблем современного мира.</w:t>
            </w:r>
          </w:p>
        </w:tc>
      </w:tr>
      <w:tr w:rsidR="00302063" w:rsidRPr="00615790" w:rsidTr="00884F58"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</w:pPr>
            <w:r w:rsidRPr="00615790">
              <w:lastRenderedPageBreak/>
              <w:t>7</w:t>
            </w:r>
          </w:p>
        </w:tc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 xml:space="preserve">Место дисциплины в структуре </w:t>
            </w:r>
            <w:proofErr w:type="spellStart"/>
            <w:r w:rsidRPr="00615790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jc w:val="both"/>
            </w:pPr>
            <w:r w:rsidRPr="00615790">
              <w:t>Вариативная часть, дисциплины по выбору</w:t>
            </w:r>
          </w:p>
        </w:tc>
      </w:tr>
      <w:tr w:rsidR="00302063" w:rsidRPr="00615790" w:rsidTr="00884F58"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</w:pPr>
            <w:r w:rsidRPr="00615790">
              <w:t>8</w:t>
            </w:r>
          </w:p>
        </w:tc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302063" w:rsidRPr="00E20D81" w:rsidRDefault="00302063" w:rsidP="00884F58">
            <w:pPr>
              <w:jc w:val="both"/>
            </w:pPr>
            <w:r w:rsidRPr="004E500B">
              <w:t>ОК-1: способность использовать основы философских знаний для формирования мировоззренческой позиции.</w:t>
            </w:r>
          </w:p>
        </w:tc>
      </w:tr>
      <w:tr w:rsidR="00302063" w:rsidRPr="00615790" w:rsidTr="00884F58"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</w:pPr>
            <w:r w:rsidRPr="00615790">
              <w:t>9</w:t>
            </w:r>
          </w:p>
        </w:tc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302063" w:rsidRPr="00615790" w:rsidRDefault="00302063" w:rsidP="00884F58">
            <w:pPr>
              <w:widowControl w:val="0"/>
              <w:rPr>
                <w:i/>
              </w:rPr>
            </w:pPr>
            <w:proofErr w:type="spellStart"/>
            <w:r w:rsidRPr="004E500B">
              <w:rPr>
                <w:i/>
                <w:iCs/>
              </w:rPr>
              <w:t>Лега</w:t>
            </w:r>
            <w:proofErr w:type="spellEnd"/>
            <w:r w:rsidRPr="004E500B">
              <w:rPr>
                <w:i/>
                <w:iCs/>
              </w:rPr>
              <w:t xml:space="preserve"> </w:t>
            </w:r>
            <w:proofErr w:type="spellStart"/>
            <w:r w:rsidRPr="004E500B">
              <w:rPr>
                <w:i/>
                <w:iCs/>
              </w:rPr>
              <w:t>В.П</w:t>
            </w:r>
            <w:proofErr w:type="spellEnd"/>
            <w:r w:rsidRPr="004E500B">
              <w:rPr>
                <w:i/>
                <w:iCs/>
              </w:rPr>
              <w:t>.</w:t>
            </w:r>
          </w:p>
        </w:tc>
      </w:tr>
    </w:tbl>
    <w:p w:rsidR="00302063" w:rsidRPr="00615790" w:rsidRDefault="00302063" w:rsidP="00302063">
      <w:pPr>
        <w:spacing w:after="288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5"/>
        <w:gridCol w:w="869"/>
        <w:gridCol w:w="752"/>
        <w:gridCol w:w="735"/>
        <w:gridCol w:w="1277"/>
        <w:gridCol w:w="4433"/>
      </w:tblGrid>
      <w:tr w:rsidR="00302063" w:rsidRPr="00615790" w:rsidTr="00884F58">
        <w:trPr>
          <w:trHeight w:val="347"/>
        </w:trPr>
        <w:tc>
          <w:tcPr>
            <w:tcW w:w="786" w:type="pct"/>
          </w:tcPr>
          <w:p w:rsidR="00302063" w:rsidRPr="00615790" w:rsidRDefault="00302063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Семестр</w:t>
            </w:r>
          </w:p>
        </w:tc>
        <w:tc>
          <w:tcPr>
            <w:tcW w:w="454" w:type="pct"/>
            <w:vAlign w:val="center"/>
          </w:tcPr>
          <w:p w:rsidR="00302063" w:rsidRPr="00615790" w:rsidRDefault="00302063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302063" w:rsidRPr="00615790" w:rsidRDefault="00302063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302063" w:rsidRPr="00615790" w:rsidRDefault="00302063" w:rsidP="00884F58">
            <w:pPr>
              <w:spacing w:after="288"/>
              <w:jc w:val="both"/>
              <w:rPr>
                <w:i/>
              </w:rPr>
            </w:pPr>
            <w:proofErr w:type="gramStart"/>
            <w:r w:rsidRPr="00615790">
              <w:rPr>
                <w:i/>
              </w:rPr>
              <w:t>Ср</w:t>
            </w:r>
            <w:proofErr w:type="gramEnd"/>
            <w:r w:rsidRPr="00615790">
              <w:rPr>
                <w:i/>
              </w:rPr>
              <w:t>.</w:t>
            </w:r>
          </w:p>
        </w:tc>
        <w:tc>
          <w:tcPr>
            <w:tcW w:w="667" w:type="pct"/>
          </w:tcPr>
          <w:p w:rsidR="00302063" w:rsidRPr="00615790" w:rsidRDefault="00302063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302063" w:rsidRPr="00615790" w:rsidRDefault="00302063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Промежуточная аттестация</w:t>
            </w:r>
          </w:p>
        </w:tc>
      </w:tr>
      <w:bookmarkEnd w:id="2"/>
      <w:bookmarkEnd w:id="3"/>
      <w:bookmarkEnd w:id="4"/>
      <w:tr w:rsidR="00302063" w:rsidRPr="00615790" w:rsidTr="00884F58">
        <w:trPr>
          <w:trHeight w:val="402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063" w:rsidRPr="004E500B" w:rsidRDefault="00302063" w:rsidP="00884F58">
            <w:r w:rsidRPr="004E500B">
              <w:t>6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063" w:rsidRPr="004E500B" w:rsidRDefault="00302063" w:rsidP="00884F58">
            <w:r w:rsidRPr="004E500B">
              <w:t>44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063" w:rsidRPr="004E500B" w:rsidRDefault="00302063" w:rsidP="00884F58"/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063" w:rsidRPr="004E500B" w:rsidRDefault="00302063" w:rsidP="00884F58">
            <w:r w:rsidRPr="004E500B">
              <w:t>28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063" w:rsidRPr="004E500B" w:rsidRDefault="00302063" w:rsidP="00884F58">
            <w:pPr>
              <w:rPr>
                <w:b/>
              </w:rPr>
            </w:pP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063" w:rsidRPr="004E500B" w:rsidRDefault="00302063" w:rsidP="00884F58">
            <w:pPr>
              <w:rPr>
                <w:b/>
              </w:rPr>
            </w:pPr>
            <w:r w:rsidRPr="004E500B">
              <w:rPr>
                <w:b/>
              </w:rPr>
              <w:t xml:space="preserve">Зачет </w:t>
            </w:r>
          </w:p>
        </w:tc>
      </w:tr>
      <w:bookmarkEnd w:id="5"/>
      <w:bookmarkEnd w:id="6"/>
    </w:tbl>
    <w:p w:rsidR="00E473E6" w:rsidRPr="00302063" w:rsidRDefault="00E473E6" w:rsidP="00302063"/>
    <w:sectPr w:rsidR="00E473E6" w:rsidRPr="00302063" w:rsidSect="00D63A75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2AA2" w:rsidRDefault="00542AA2" w:rsidP="00E473E6">
      <w:r>
        <w:separator/>
      </w:r>
    </w:p>
  </w:endnote>
  <w:endnote w:type="continuationSeparator" w:id="0">
    <w:p w:rsidR="00542AA2" w:rsidRDefault="00542AA2" w:rsidP="00E47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53532738"/>
      <w:docPartObj>
        <w:docPartGallery w:val="Page Numbers (Bottom of Page)"/>
        <w:docPartUnique/>
      </w:docPartObj>
    </w:sdtPr>
    <w:sdtEndPr/>
    <w:sdtContent>
      <w:p w:rsidR="00915402" w:rsidRDefault="004621B6">
        <w:pPr>
          <w:pStyle w:val="a5"/>
          <w:jc w:val="center"/>
        </w:pPr>
        <w:r>
          <w:fldChar w:fldCharType="begin"/>
        </w:r>
        <w:r w:rsidR="00915402">
          <w:instrText>PAGE   \* MERGEFORMAT</w:instrText>
        </w:r>
        <w:r>
          <w:fldChar w:fldCharType="separate"/>
        </w:r>
        <w:r w:rsidR="00302063">
          <w:rPr>
            <w:noProof/>
          </w:rPr>
          <w:t>2</w:t>
        </w:r>
        <w:r>
          <w:fldChar w:fldCharType="end"/>
        </w:r>
      </w:p>
    </w:sdtContent>
  </w:sdt>
  <w:p w:rsidR="00915402" w:rsidRDefault="00915402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2AA2" w:rsidRDefault="00542AA2" w:rsidP="00E473E6">
      <w:r>
        <w:separator/>
      </w:r>
    </w:p>
  </w:footnote>
  <w:footnote w:type="continuationSeparator" w:id="0">
    <w:p w:rsidR="00542AA2" w:rsidRDefault="00542AA2" w:rsidP="00E473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89F70C5"/>
    <w:multiLevelType w:val="hybridMultilevel"/>
    <w:tmpl w:val="225203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57F469C5"/>
    <w:multiLevelType w:val="hybridMultilevel"/>
    <w:tmpl w:val="CCD6AC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2201FA"/>
    <w:multiLevelType w:val="hybridMultilevel"/>
    <w:tmpl w:val="7ADA78BA"/>
    <w:lvl w:ilvl="0" w:tplc="74AA1A54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MwtTQ1sDQyNLZU0lEKTi0uzszPAykwrgUAXhg1EywAAAA="/>
  </w:docVars>
  <w:rsids>
    <w:rsidRoot w:val="009854D8"/>
    <w:rsid w:val="0004517C"/>
    <w:rsid w:val="000C1A50"/>
    <w:rsid w:val="000F1779"/>
    <w:rsid w:val="000F2C19"/>
    <w:rsid w:val="0014770F"/>
    <w:rsid w:val="00210685"/>
    <w:rsid w:val="002B3ACC"/>
    <w:rsid w:val="002E6032"/>
    <w:rsid w:val="002F115D"/>
    <w:rsid w:val="00302063"/>
    <w:rsid w:val="004024F2"/>
    <w:rsid w:val="00411583"/>
    <w:rsid w:val="00411931"/>
    <w:rsid w:val="004621B6"/>
    <w:rsid w:val="004D0E07"/>
    <w:rsid w:val="004E500B"/>
    <w:rsid w:val="004F19A8"/>
    <w:rsid w:val="00503725"/>
    <w:rsid w:val="00542AA2"/>
    <w:rsid w:val="005C0E52"/>
    <w:rsid w:val="005E13F7"/>
    <w:rsid w:val="006312F8"/>
    <w:rsid w:val="006712D3"/>
    <w:rsid w:val="006E461C"/>
    <w:rsid w:val="007562A2"/>
    <w:rsid w:val="00822196"/>
    <w:rsid w:val="008F1B01"/>
    <w:rsid w:val="00915402"/>
    <w:rsid w:val="0096303E"/>
    <w:rsid w:val="009854D8"/>
    <w:rsid w:val="00A3346C"/>
    <w:rsid w:val="00A9215D"/>
    <w:rsid w:val="00B2458E"/>
    <w:rsid w:val="00C30F07"/>
    <w:rsid w:val="00C62764"/>
    <w:rsid w:val="00CA6DA8"/>
    <w:rsid w:val="00CE10DC"/>
    <w:rsid w:val="00D10310"/>
    <w:rsid w:val="00D12147"/>
    <w:rsid w:val="00D63A75"/>
    <w:rsid w:val="00D725FF"/>
    <w:rsid w:val="00E473E6"/>
    <w:rsid w:val="00EE6405"/>
    <w:rsid w:val="00F22407"/>
    <w:rsid w:val="00F301EA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lainText2">
    <w:name w:val="Plain Text2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a7">
    <w:name w:val="УМКД Текст без нумерации"/>
    <w:basedOn w:val="21"/>
    <w:qFormat/>
    <w:rsid w:val="00E473E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73E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E473E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E473E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31">
    <w:name w:val="Body Text 3"/>
    <w:basedOn w:val="a"/>
    <w:link w:val="32"/>
    <w:uiPriority w:val="99"/>
    <w:semiHidden/>
    <w:unhideWhenUsed/>
    <w:rsid w:val="00E473E6"/>
    <w:rPr>
      <w:sz w:val="16"/>
      <w:szCs w:val="16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E473E6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2">
    <w:name w:val="Текст1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1">
    <w:name w:val="УМКД Заголовок 1 ФГОС"/>
    <w:basedOn w:val="a"/>
    <w:qFormat/>
    <w:rsid w:val="00E473E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23">
    <w:name w:val="Body Text 2"/>
    <w:basedOn w:val="a"/>
    <w:link w:val="24"/>
    <w:uiPriority w:val="99"/>
    <w:rsid w:val="00E473E6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E473E6"/>
  </w:style>
  <w:style w:type="paragraph" w:customStyle="1" w:styleId="Noeeu">
    <w:name w:val="Noeeu"/>
    <w:rsid w:val="00E473E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pacing w:val="-1"/>
      <w:kern w:val="65535"/>
      <w:position w:val="-1"/>
      <w:sz w:val="24"/>
      <w:szCs w:val="20"/>
      <w:vertAlign w:val="superscript"/>
      <w:lang w:val="en-US" w:eastAsia="ru-RU"/>
    </w:rPr>
  </w:style>
  <w:style w:type="paragraph" w:customStyle="1" w:styleId="p2">
    <w:name w:val="p2"/>
    <w:basedOn w:val="a"/>
    <w:rsid w:val="00E473E6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7"/>
      <w:szCs w:val="20"/>
    </w:rPr>
  </w:style>
  <w:style w:type="paragraph" w:customStyle="1" w:styleId="HTMLPreformatted1">
    <w:name w:val="HTML Preformatted1"/>
    <w:basedOn w:val="a"/>
    <w:rsid w:val="00E473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473E6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473E6"/>
    <w:rPr>
      <w:rFonts w:ascii="Tahoma" w:eastAsia="Times New Roman" w:hAnsi="Tahoma" w:cs="Tahoma"/>
      <w:sz w:val="16"/>
      <w:szCs w:val="16"/>
      <w:lang w:eastAsia="ru-RU"/>
    </w:rPr>
  </w:style>
  <w:style w:type="character" w:styleId="ac">
    <w:name w:val="Hyperlink"/>
    <w:basedOn w:val="a0"/>
    <w:uiPriority w:val="99"/>
    <w:unhideWhenUsed/>
    <w:rsid w:val="00E473E6"/>
    <w:rPr>
      <w:color w:val="0000FF"/>
      <w:u w:val="single"/>
    </w:rPr>
  </w:style>
  <w:style w:type="paragraph" w:customStyle="1" w:styleId="220">
    <w:name w:val="Основной текст с отступом 22"/>
    <w:basedOn w:val="a"/>
    <w:rsid w:val="00E473E6"/>
    <w:pPr>
      <w:spacing w:line="480" w:lineRule="auto"/>
      <w:ind w:left="283"/>
    </w:pPr>
    <w:rPr>
      <w:lang w:eastAsia="ar-SA"/>
    </w:rPr>
  </w:style>
  <w:style w:type="paragraph" w:styleId="ad">
    <w:name w:val="TOC Heading"/>
    <w:basedOn w:val="10"/>
    <w:next w:val="a"/>
    <w:uiPriority w:val="39"/>
    <w:semiHidden/>
    <w:unhideWhenUsed/>
    <w:qFormat/>
    <w:rsid w:val="00915402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915402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915402"/>
    <w:pPr>
      <w:spacing w:after="100"/>
    </w:pPr>
  </w:style>
  <w:style w:type="paragraph" w:styleId="ae">
    <w:name w:val="List Paragraph"/>
    <w:basedOn w:val="a"/>
    <w:uiPriority w:val="34"/>
    <w:qFormat/>
    <w:rsid w:val="00503725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f">
    <w:name w:val="Table Grid"/>
    <w:basedOn w:val="a1"/>
    <w:uiPriority w:val="59"/>
    <w:rsid w:val="00A921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822196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068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4E183B-F2C4-4473-89F9-0D6BD2C888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65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8</cp:revision>
  <dcterms:created xsi:type="dcterms:W3CDTF">2017-07-26T14:01:00Z</dcterms:created>
  <dcterms:modified xsi:type="dcterms:W3CDTF">2018-03-22T11:39:00Z</dcterms:modified>
</cp:coreProperties>
</file>